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ปล่อยบอท1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9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7.0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ภาวิณี) สวัสดีพี่ล่ามนะคะ ขออภัยที่ให้รอค่ะเดี๋ยวขอนักศึกษานะคะมาให้มันทัน 9 โมงนะคะ เราจะเรียนกันเดี๋ยวอาจารย์จะบรรยายแค่ชั่วโมงเดียวนะ พี่ล่ามจะได้ไม่รอเรานะ พยายามมาให้เริ่มเรียนได้ 9 โมงนะคะกินข้าวกินอะไรกินอาหารให้เรียบร้อย9 โมง เรียนถึง 10 โมงหรือถ้าใครซื้อมาแล้วก็อดทนไว้ก่อนนะ เรียนถึง 10 โมง10 โมงแล้วค่อยไปกินก็ได้นะคะเกรงใจพี่ล่ามวันนี้นะคะ เดี๋ยวเราจะมาเรียนรู้เกี่ยวกับสิ่งอำนวยความสะดวกของกลุ่มบกพร่องทางการเห็นนะคะ ว่ามีอุปกรณ์อะไรบ้างที่ใช้ในการเรียนนะคะ ก็จะใช้ตั้งแต่เริ่มเห็นในกลุ่มของเด็กอนุบาลนะ หรือว่าเริ่มพัฒนาการเรียนนะคะ อาจารย์ที่หนังสือที่อาจารย์จะให้นักศึกษาใช้เรียนนะ มันจะมีอยู่ 2 กระทรวงนะคะแต่ว่าวันนี้จะใช้ของกระทรวงการศึกษาขั้นพื้นฐานนะคะ กระทรวงศึกษาธิการนะคะครั้งก่อนเราได้แบ่งกลุ่มไปแล้วนะว่ามันจะมีอยู่ 2 กลุ่มใหญ่ ๆ นะคะกลุ่มของสิ่งอำนวยความสะดวกที่เป็นการให้ยืมนะคะ กับกลุ่มที่เป็น…ให้เช่าหรือว่า… เดี๋ยวนะคะ เป็นกลุ่มที่ให้ไปเลยนะคะ กับกลุ่มที่ให้ยืมหรือกลุ่มบริการนะคะ แต่อันนี้ของกระทรวงศึกษาฯ เขาจะแบ่งออกเป็นย่อยอีกนะคะ จะเป็นอยู่ของ…ในหมวดของบัญชี ก.แล้วก็ ข ไข่ ค ควายนะคะ ก ไก่ ก็จะเป็นบัญชี คือ ให้ยืมนะคะส่วนบัญชี ข. แล้วก็ ค. นะคะ ข.ก็จะเป็นใน ข ไข่ ก็จะเป็นในกลุ่มของการให้เปล่านะคะ ให้ไปเลยแล้วก็ ค ควายจะเป็นในกลุ่มของการให้บริการนะคะ หรือว่าอาคารสถานที่นะคะวันนี้เราจะเรียนในกลุ่มของ ก ไก่ ในรหัส Aไม่ใช่นะคะ จะเป็นของอุปกรณ์ช่วยทางการเห็นนะคะ จะมีอยู่ประมาณ 10 กว่าชนิดนะคะมีแว่นขยาย เลนส์ขยายแว่นตา กล้องนะคะ แล้วก็เครื่องอิเล็กทรอนิกส์ ตั้งแต่หน้าที่ 3ถึงหน้าที่ 10 นะคะ เราก็สามารถเปิดภาพเข้าไปดูด้วยได้เลยนะคะอุปกรณ์ชิ้นแรกนะคะ ก็จะเป็นอุปกรณ์ขยายแบบมือถือแต่ว่าเครื่องนี้จะไม่มีไฟนะคะทุกวันนี้จะเห็นน้อยแล้วนะคะอุปกรณ์พวกนี้อันตัวนี้นะคะ จะมีกำลังขยายอยู่ประมาณที่ 3.25 เท่าเท่ากับแว่นตาของเราทุกวันนี้ ที่คนสายตาสั้น จะใส่อยู่ประมาณ 400เกือบ… เกือบเท่าแว่นตาของคนที่สายตาสั้นมาก ๆ ในปัจจุบันนี้ที่สามารถตัดเป็นแว่นตาได้นะคะเลนส์ของเครื่องขยายตัวนี้นะคะเครื่องขยายตัวนี้ก็จะมีด้ามจับ แต่จะไม่มีไฟนะคะมีขนาดเล็กกะทัดรัดรายละเอียดอาจจะไม่บรรยายไปทั้งหมดนะคะ มีน้ำหนักเบา พกพาง่ายนะ บางคนอาจจะไม่ได้มีเงินไปตัดแว่นแต่ว่าอาจจะขอรับสนับสนุนกับทางกระทรวงศึกษาธิการนะ หรือว่าครั้งก่อน ๆ นู้น ที่สถานศึกษา โรงเรียนเฉพาะทางโรงเรียนบกพร่องทางการเห็นน่ะค่ะ เขาก็จะมีให้นักเรียนได้ใช้กันนะคะ เครื่องมืออันนี้นะคะส่วนมากที่โรงเรียนเขาจะมีเป็นถ้าห้องเรียนมันมีเยอะนะเขาก็จะมีให้ยืมเกือบจะครบจำนวนนักเรียนนะคะ แต่ว่ายืมใช้แค่ในห้องเรียนนะ หรือบางสถานที่ก็มีอาจให้ยืมไปใช้ส่วนตัวได้นะคะก็จะเป็นเลนส์นูนนะคะ จะเรียกว่าเลนส์นูนนะ สำหรับคนสายตาสั้นเพื่อเป็นการขยายนะคะเลนส์นี้ทำด้วยพลาสติกมีขนาดกะทัดรัด มีน้ำหนักเบานะคะ ไม่ใหญ่มากนะเพื่อเป็นการพกพาได้ง่ายนะคะผู้ที่มีสิทธิ์ที่จะขอยืมได้ก็จะเป็นในกลุ่มคนของคนที่มีความบกพร่องทางการเห็นนะ ก็คือตาเลือนรางนะซึ่งได้รับการตรวจประเมินจาก… หมอที่ทำเกี่ยวกับตานะก็จะเรียกว่า</w:t>
      </w:r>
      <w:r>
        <w:t xml:space="preserve"> </w:t>
      </w:r>
      <w:r>
        <w:t xml:space="preserve">“</w:t>
      </w:r>
      <w:r>
        <w:t xml:space="preserve">จักษุแพทย์</w:t>
      </w:r>
      <w:r>
        <w:t xml:space="preserve">”</w:t>
      </w:r>
      <w:r>
        <w:t xml:space="preserve"> </w:t>
      </w:r>
      <w:r>
        <w:t xml:space="preserve">นะคะหรือได้รับการตรวจวินิจฉัยจากผู้เชี่ยวชาญทางด้านการเลือนรางนะคะ ว่าเป็นผู้ที่มีสายตาสั้นนะ อันนี้ใช้สำหรับคนสายตาสั้นนะคะคือที่จริงถ้าดูตามจริงก็จะดูใกล้ ๆใกล้มาก ๆ เลยนะคะ แต่ถ้ามีเครื่องขยายตัวนี้ก็จะช่วยให้เราไม่ต้องไปดูใกล้นะคะนักศึกษาเคยเห็นเขาส่องเพชรไหมคะ ส่องเพชรหรือส่องพระก็จะประมาณนี้นะคะ ก็จะเป็นตัวช่วยเหมือนคล้าย ๆ กันนะคะ ก็สามารถนำไปใช้ในชีวิตได้นะคะ บางอาชีพ อาชีพการส่องพระก็ได้นะคะ แต่หลัก ๆ ก็คือนำมาใช้เกี่ยวกับการเรียนนะคะ ซึ่งปัจจุบันนี้ก็บกพร่องทางการเห็นก็ไม่ค่อยใช้แล้วนะคะ เพราะว่ามีเทคโนโลยีเข้ามาช่วยก็คือโทรศัพท์นะคะหรือพวก TabletiPad อย่างนี้ค่ะ ก็จะช่วยขยายในตัวเลยนะคะ หรืออยากเป็นการส่องการส่องก็จะเป็นเครื่อง CCTVนะคะ เครื่องCCTV ทุกวันนี้ที่เป็นแบบพกพาน่ะค่ะ มันก็จะช่วยในเรื่องของปรับสีได้นะคะ ปรับแสงได้นะคะ เป็นตัวแทนนะต่อไปอีกนะคะ เป็นอุปกรณ์ช่วยในการเห็น ก็จะเป็นพวกเลนส์ขยายแบบวางแบบวางตั้งนะคะ อันนี้จะไม่มีด้ามจับนะจะเป็นแค่… มีแค่เลนส์เฉย ๆ นะคะซึ่งตัวนี้ จะช่วยขยายได้มากเลยนะคะสำหรับคนที่สายตาสั้นมาก มากกว่าที่จะใช้แว่นตาได้นะคะ จึงจำเป็นจะต้องใช้เครื่องขยายนะคะ หรือแว่นขยายตัวนี้นะคะ หรือเลนส์ขยายตัวนี้เข้ามาช่วยนะคะปัญหาของพวกนี้ ก็คือจะต้องใช้มือในการช่วยบังคับการเคลื่อนย้ายนะคะมีกำลังขยายแต่ละเลนส์กำลังขยายจะไม่เท่ากันนะคะจะมีกำลังขยายเริ่มตั้งแต่ 7 เท่าถึง 12.5 เท่านะคะก็จะเป็นเลนส์ขยายสำหรับสายตาสั้นนะคะ กลุ่มคนที่ใช้ก็คือกลุ่มตาเลือนรางนะคะ ที่ได้รับการประเมินจากจักษุแพทย์หรือจากผู้เชี่ยวชาญนะอันนี้เป็นตัวที่ 2 นะคะตัวนี้ก็จะมีขา ช่วยกะระยะห่างของ… ถ้าใช้กับการเรียน ตัวหนังสือนะคะก็จะใช้กะระยะห่างเพื่อให้เวลาเป็นขาค้ำ เราจะได้เลื่อนผ่านในขณะที่อ่านตามบรรทัดได้นะคะต่อไปเลนส์ขยายแบบด้ามจับ ชนิดวางทาบแล้วก็มีไฟนะคะ ตัวนี้จะคล้าย ๆขยายจะ ประมาณเท่ากับไฟฉายขนาดเล็กเรานะแต่ตัวนี้ก็จะเพิ่มระยะนูนนะคะ ขึ้นมานะคะระยะห่างของเลนส์กับขนาดตัวหนังสือนะ ขนาดตัวอักษรนะเพิ่มขาตรงนี้ขึ้นมานะคะขนาดขยายนะคะ ตัวเลนส์ ก็จะมีตั้งแต่4 เท่าขึ้นไปนะคะ จนถึง 12.5เท่านะคะก็มีให้เลือกนะคะ ถ้าจะยืมก็เลือกยืมตามขนาดเลนส์นะคะแต่ถ้าจะมี น่าจะมีอยู่ที่โรงเรียนเฉพาะทาง ก็คือโรงเรียนที่มีความบกพร่องทางการเห็นนะคะที่จะมีให้ยืม ที่ศูนย์ DSS ของเรายังไม่มีนะคะ เราใช้พวกอุปกรณ์อิเล็กทรอนิกส์แทนนะคะ เราใช้โปรแกรมแทนนะคะ ซึ่งเพราะว่าจำนวนผู้พิการของเรา ยังมีน้อยนะคะแล้วก็เพิ่มความสะดวกในการใช้งานถ้าเป็นแบบนี้นะคะโฟกัสมันมีแคบนะคะ มันไม่ได้กว้างแต่ก็ช่วยผู้พิการทางการเห็นอย่างหนึ่ง ก็คือช่วยเขาไม่ให้เมื่อยล้าสายตาน่ะค่ะ ไม่ให้ตาลายนะคะ ถ้าเป็นขนาดกว้างการโฟกัสของเขาก็จะกว้างไปด้วยมันก็เลยต้องได้ใช้การกวาดตาไปเยอะนะคะ แต่ถ้าตรงนี้ก็เฉพาะจุด ก็จะเพ่งอยู่แค่ตรงเดียวนะคะตัวนี้ก็จะมีไฟช่วยนะคะ เพราะว่าในกรอบตรงนี้เวลาที่เอาไปเทียบตัวหนังสือนะเทียบหนังสือมันก็จะมืดนะคะ ต้องมีการเปิดไฟใช้ควบคู่ไปด้วยนะคะก็…ก็จะไปช่วยในกลุ่มของตาบอดแสงเพราะว่าบางคน ความพิการทางการเห็นบางคนมีระดับการมองเห็นที่ต่างกันนะ แม้แต่เราคนปกติบางคนอย่างเช่น ตี๋น้อยอย่างนี้ที่อาจาร์เห็นจะเปิดหน้าจอแบบมืดบ้างเลย พออาจารย์ไปดูของตี๋น้อยหน้าจอมือถือของเขาอาจารย์ก็จะมองไม่เห็น แต่เขาสามารถใช้ได้ของเขาแบบนี้ได้เป็นปกติทุกวันอย่างนี้เป็นต้นนะคะ แม้กระทั่งคนปกติเรา บางคนสายตาอาจจะไม่เท่ากันนะคะกลุ่มไหนที่นับว่าเป็นสายตาเลือนรางก็จะเป็นในกลุ่มของคนที่มองตั้งแต่ 400 เท่า หรือ4 เท่ามองไม่เห็น เห็นก็จะเกิน 1 ไม้บรรทัด 1 ฟุตหรือ 12 นิ้วน่ะค่ะ ในการมองปกติ ถ้าคนเรามองในขนาด 12 นิ้ว ตัวหนังสือขนาด 16ฟอนต์ 16 มองไม่เห็น ก็คือแสดงว่าถือว่าเป็นตาเลือนรางแล้วเป็นสายตาสั้นแล้วนะคะ มองไม่เห็น แต่ทุกวันนี้คนที่สายตาสั้นนะ มันก็จะมีสั้นผสมมาก็คือสั้นเอียงนะคะพอถ้าสั้นเอียง ก็จะมีการใช้แว่นตาเข้ามาช่วยนะคะ คือ…สั้นมองใกล้ แล้วก็จะเห็นภาพซ้อนนะคะ ภาพมันก็จะซ้อนกันทุกวันนี้ก็จะมีแว่นเข้ามาช่วยนะแต่ว่าเครื่องขยายนี้น่าจะยังไม่มีการปรับสำหรับผู้บกพร่องทางการเห็นที่เป็นสายตาเอียงร่วมด้วยนะคะจะมีแค่เป็นขยายเฉย ๆนะคะ ก็เลยทำให้ในจุดนี้น่ะค่ะ ทำให้ไม่ค่อยเหมาะกับคนบกพร่องทางการเห็นหลาย ๆ คนสักเท่าไรนะคะ ก็เลยไม่ค่อยนิยมใช้ แต่เมื่อก่อนนี้มันก็เลือกไม่ได้นะ จึงมีความจำเป็นที่จะต้องใช้น่ะค่ะตัวต่อไปนะคะ เป็นตัวขยายแบบพกพา แต่ตัวนี้นะ ก็จะมีเลนส์ที่กว้างขึ้นนะคะ เลนส์ที่กว้างขึ้นมีด้ามจับมีการพับเก็บได้ให้ขนาดกระทัดรัดลงมานะคะแต่ตัวนี้จะสามารถเพิ่มมาดูสิ่งของอื่น ๆ ได้นะคะ เพิ่มส่องรายละเอียดของลายผ้าได้ลายสร้อย ลายอะไรอย่างนี้ค่ะ สิ่งที่เป็นเล็ก ๆนะคะ นอกเหนือจากการเรียนแต่ตัวนี้จะเริ่มที่ 3.5 เท่านะก็อันนี้จะเป็นเลนส์นูนเหมือนกันนะคะสำหรับผู้ที่มีความบกพร่องทางการเห็น ที่มีสายตาสั้นนะคะ ตัวนี้จะไม่มีแสงนะคะตรงขาพับตรงนี้จะเป็นลวดเหล็กนะคะ เพื่อรับแสงธรรมชาตินะคะ เข้ามาช่วยดูตัวนี้ก็จะเป็นตัวช่วยในการเลื่อน เราจะต้องจับด้ามช่วยในการมองนะคะ มองไปในจุดในตำแหน่งที่เราต้องการเห็นนะตัวต่อมานะคะเป็นแบบปรับทิศทางชนิดไม่มีไฟนะคะ ตัวนี้น่าจะเหมือนขาตั้งไมค์ของอาจารย์นะคะ ที่มีการปรับได้ เลื่อนได้ เอาไปซ้ายไปขวาได้ ให้มีความเหมาะสมกับพื้นที่นะ แต่ว่าตัวนี้นะคะเป็นตัวที่ปรับขาได้แต่ในเวลาใช้งานเราจะไม่ได้ปรับตัวขาบ่อยครั้งนะคะเราจะเป็นการปรับอุปกรณ์ที่เราจะใช้ส่องแทนนะคะอย่างเช่น ถ้ามีหนังสือ เราก็จะวางหนังสือไว้ข้างล่างเหมือนโคมไฟ แต่ว่าในการใช้งานตัวนี้เราก็จะเลื่อนหนังสือให้ผ่านแว่นขยายนะคะเพื่อมอง แต่เราจะไม่ขยับเขยื้อนแว่นขยายนะคะ ในการใช้ก็ไม่มีการเคลื่อนย้ายนะคะ เพราะว่าอันนี้จะเป็น… น่าจะเป็นการปรับให้พอดีกับตัวบุคคลด้วยนะคะ ว่าระยะห่างถ้าแว่นขยายนะ ถ้าเราเอาไปชิดในอุปกรณ์ที่เราอยากมองเห็นน่ะค่ะถ้าเอาไปชิด ในตำแหน่งตรงนั้นมันก็จะขยายเพิ่มมากขึ้น แต่ถ้าเราเอาแว่นขยายออกมาไกลนะคะ ในตำแหน่งตรงอุปกรณ์นั้นก็จะเล็กลงนะคะ แต่ว่าก็ยังมีความพอดีที่คนที่ใช้คนนั้นนะคะ คนที่มีความบกพร่องทางการเห็นคนนั้นสามารถมองเห็นได้พอดีนะคะขนาดของตัวนี้นะคะ ของแว่นขยายแบบปรับทิศทางได้ แบบไม่มีไฟนะคะ จะมีกำลังขยายอยู่ที่ 3 เท่ากับ 5 เท่านะคะพวกนี้ก็จะไม่มีสำหรับคนที่ตาเอียงด้วยนะตัวต่อไปนะคะนะคะ เป็นแว่นขยายแบบปรับทิศทางชนิดมีไฟนะคะ สำหรับตัวนี้คนที่ใช้นะคะ อย่างเช่น ภาพตัวอย่างนะคะก็จะเป็นแบบช่างตัดเย็บเสื้อผ้าใช่ไหมคะ ที่ใช้ส่องลายเย็บลายผ้านะคะ หรือบางคนปักผ้าอย่างนี้ค่ะ อยากดูงานละเอียดงานปักผ้าก็จะมีในบางคนที่ทำอาชีพ คนบกพร่องทางการเห็น เขาก็จะมีความจำเป็นที่จะต้องใช้อย่างเช่น เขาปักเส้นลายทองอย่างนี้ค่ะหรือปักเส้นลวดเส้นทองอย่างนี้ค่ะก็ต้องมีความแม่นยำ หรือกลุ่มคนที่ทำเครื่องประดับด้วยนะคะ พวกเพชรพวกจิวเวลรีอย่างนี้ค่ะ ให้มันลายออกมาสวยให้มีความเรียบ ความเข้าล็อกได้พอดีอย่างนี้นะคะ ถ้าของเราเอามาใข้ในการเรียนก็จะเป็นเหมือนตัวครั้งก่อนนั้นนะคะตัวที่ไม่มีไฟนะคะ แต่ตัวนี้จะมีไฟก็คือเอาไปตั้งโต๊ะนะแล้วปรับ ให้พอดีกับขนาดตัวหนังสือหรือขนาดงานที่เราอยากส่องค่ะแล้วเราก็ใช้วิธีการเลื่อนงานแทนการเลื่อนแว่นนะคะขนาดขยายของตัวนี้นะคะ ก็จะขยายอยู่ 2 เท่าถึง 3 เท่านะคะน่าจะใช้ร่วมกับคนปกตินะตัวนี้ แต่ว่าคนพิการก็มีใช้บ้าง น่าจะเป็นขนาด 3 เท่าหรือคนที่สูงวัยนะคะพวกอุปกรณ์เหล่านี้นะคะ ไม่ใช่เพียงแค่ใช้กับคนตาบอดนะ อาจจะไปใช้กับ…ใช้เฉพาะกับคนพิการนะ อาจจะรวมไปกับผู้สูงอายุได้ด้วยนะคะ หรืออาชีพบางอาชีพนะคะถ้าจะเป็นคนที่แบบอาชีพเย็บผ้า อาชีพทำจิวเวลรีนะหรือคนสายตาของเราปกติทั่วไปน่าจะอยู่ประมาณที่ 200-300 อย่างนี้นะคะแต่ว่าในงานที่มันละเอียดก็มีความจำเป็น ที่จะต้องใช้แว่นขยายเข้ามาช่วยนะคะโดยที่เราไม่ต้องแบบไม่ต้องไปจับแว่นขยายอยู่ตลอดเวลาอย่างนี้ค่ะ ก็จะมีตัวนี้เข้ามาช่วยที่เป็นขาตั้งนะคะ หรือใส่แว่นอาจจะแบบ… ถ้าแว่นมันน่าจะเป็นกลุ่มของผู้สูงอายุนะ ถ้าเป็นผู้สูงอายุอย่างนี้เขาก็จะมีสายตาใน 2 ระดับนะคะก็คือสาย 2 แบบนะคะ แบบตาสั้น กับตายาวซึ่งเขาก็จะ… จะต้องเปลี่ยนเลนส์ หรือจะต้องสลับแว่นไปมาอย่างนี้นะคะบางคนก็ดูแว่นสายตาสั้นแต่พออายุสูงขึ้นก็เปลี่ยนเป็นสายตายาวนะคะ พอเดิมทีใครที่เป็นสายตาสั้นตั้งแต่เด็กก็จะใส่แว่นเลนส์นูนนะคะ แต่พออายุเริ่มมากขึ้นสักประมาณ 30 ปลาย ๆ 40 ปลาย ๆ อย่างนี้ค่ะก็จะสายตาเปลี่ยนก็จะต้องจำเป็นที่จะใช้เลนส์เว้า คือสายตาสั้น หรือบางคนจะต้องปรับเปลี่ยนแว่นนะคะ หรือไม่ต้องใส่แว่นเลยก็ได้นะคะ บางคน บางคนที่เป็นสายตาสั้น พออายุเพิ่มมากขึ้น คือ การมองเห็นที่จากแต่ก่อนใส่แว่นขยายนะ เดี๋ยวนี้ก็ไม่ต้องใส่แล้ว เพราะว่าสายตามันจะต้องดูให้ไกลขึ้นอย่างนี้ค่ะ แต่ว่าพอถึงช่วงระดับความบกพร่องมันปกติแล้ว ก็ไม่ต้องใส่แว่น หรือบางคนยังมีอยู่ เพราะว่าตาซ้ายกับตาขวาระดับการมองเห็นจะไม่เท่ากันนะคะ ทำไมมันถึงเป็นภาพซ้อนนะภาพเอียง เพราะสายตาไม่เท่ากันนะคะ ก็เลยต้องมีการใส่แว่นที่คนละเลนส์คนละระดับของระยะนะคะต่อไปกล้องส่องดูกล้องส่องดูไกลแบบตาเดียวอันนี้ก็จะคล้าย ๆกับ… กับแว่นขยายตัวที่มีด้ามจับนะ แต่ว่าตัวนี้แค่ไม่มีด้ามจับ เฉย ๆ นะคะ แต่ว่าตัวนี้นะคะจะมีการปรับถ้าอย่างเป็นตัวยาว ๆ นี้นะคะสามารถปรับเลนส์ได้นะคะ ปรับเลนส์ในตัวเดียวได้นะ โดยที่ไม่ต้องเปลี่ยนเครื่องนะคะ หรือสามารถอาจจะถอดหัว ถอดเลนส์ได้นะคะเหมือนกล้องส่องทางไกลน่ะค่ะ ก็จะสามารถซูมเข้าซูมออกได้นะคะ โดยการหมุนนะคะเด็ก ๆ ใครเคยใช้ไหม กล้องส่องทางไกลที่เป็น 2ไปส่องพวกนกพวกอะไรอย่างนี้ค่ะหรือถ้าอย่างนั้นกล้องดิจิทัลที่เป็นเลนส์ หน้าเลนส์ที่เป็นซูมเข้า-ซูมออกก็จะทำงานเหมือน ๆ กันนะคะก็จะมีอยู่แบบที่เป็นเพิ่ม… เพิ่มขานะคะ เพิ่มขากล้องนะคะเพื่อให้เว้นระยะห่างให้พอดี ถ้าเป็นการอ่านหนังสือนะ ก็จะมีขาเพิ่มมาจากกล้องนะคะ เพื่อเป็นตำแหน่งเดิมนะคะเป็นตำแหน่งเดิมในการเลื่อนดูนะคะก็จะไม่ทำให้ผู้บกพร่องทางการเห็นเกิดการเวียนหัวลายตานะคะ เพราะว่าตำแหน่งมันไม่เคลื่อนมันจะไม่วูบเข้า วูบออกนะคะ เด็ก ๆ น่ะ ยังเป็นวัยรุ่นอยู่ ยังไม่ได้มีความรู้สึกแต่ถ้าตอนนี้อายุตอนนี้น่าจะได้แล้ว ลองไปใส่แว่นตาของคุณพ่อคุณแม่ดูก็ได้ค่ะ ที่เป็นเลนส์ยาว เลนส์สายตายาวน่ะค่ะ เด็ก ๆ จะเวียนหัวเลยถ้าลองไปใส่ดูแต่ตอนอายุเล็ก ๆ ที่เป็นเด็ก ๆ เลยน่ะ รูปม่านตามันยัง มันยังไม่ได้อะไรล่ะมันยังไม่เปลี่ยนแปลงมากเท่าไรมันยังแบบปรับได้ทันแต่ว่าพอโตขึ้น สายตากับสมองมันจูนกันได้เร็วมันจะเกิดทำให้เวียนหัว อาจารย์เคยเป็นตอนเด็ก ๆ ใส่แว่นตาของคุณตาของคุณตามันจะเป็นเลนส์สายตาสั้นนะไปส่อง ไปส่องดูแล้วพื้นมันจะเว้าค่ะ แต่ว่าความรู้สึกยังไม่เวียนหัวเท่าไรแต่พอโตขึ้น เข้ามหาวิทยาลัยลองไปใส่ดูอีกที ใส่ไม่ได้แล้วนะคะเวียนหัวมาก ทำไมถึงคนเราถึงไปตัดแว่นให้มันพอดีกับตัวเองนะไม่สามารถที่จะใส่ร่วมกันได้นะคะ แว่นตาบางคนนะคะ ในบางคนอย่างเช่น ตี๋น้อยตี๋น้อยใส่แว่นตา ตี๋น้อยสายตาสั้นเท่าไหร่ไม่เปิดก็ได้ค่ะอย่างเช่นตัวอย่างตี๋น้อยนะสายตาสั้นนะคะ เดี๋ยวพออีกสักหน่อยนะคะน่าจะประมาณ 30 ต้น ๆหรือ 30 กลาง ๆ นี้ค่ะ ตี๋น้อยจะได้ไปวัดสายตา เพราะเดี๋ยวตี๋น้อยจะมีความรู้สึกว่ามอง…ใช้แว่นตัวนี้จะมองดูไม่ค่อยชัด เพราะว่าระดับอายุกับสายตาเราจะเปลี่ยนไปนะคะ ทุกวันนี้ไม่ใช่มีแค่แว่นตานะคะ มีเห็นคอนแทคเลนส์ด้วยนะ บางคนอยากสวยอย่างนี้ค่ะไม่… หรือเวลาที่แต่งสวยอย่างนี้ค่ะหรือร่วมกิจกรรมที่มันแบบมีการเคลื่อนไหวแรง ๆ เคลื่อนไหวมาก ๆอย่างนี้ค่ะ ก็มีการใส่คอนแทคเลนส์ได้นะคะ อาจารย์มีเพื่อนนะเป็นเพื่อนที่แบบใส่แว่นตาตั้งแต่เด็กจนโตแล้วทีนี้พอเข้ามหาวิทยาลัยปี 1 ก็จะมีกิจกรรมรับน้อง เพื่อนก็อยากร่วมกิจกรรมที่มีการประโดดโลดเต้น ที่มีความสนุกสนานอยากมีความสนุกสนานร่วมกับเพื่อนนะคะ ก็มีการไม่ได้ใส่แว่นตานะคะ ก็มีการใส่เลนส์ ใส่คอนแทคเลนส์นะคะเข้าไปในดวงตานะคะ คอนแทคเลนส์น่าจะถึงประมาณ 300นะคะ ของสายตาสั้นของสายตายาวก็น่าจะถึง300 หรือถึง 400 นี่ค่ะ เท่าที่เห็นนะคะสำหรับคนสายตาสั้น สายตายาว ก็มีได้นะคะ โดยที่ไม่ต้องใส่แว่นตา กับอีกอันหนึ่ง ตอนไปฝึกสอนเหมือนกันนะคะ เพื่อนก็ใส่แว่นตาเหมือนกันพอไปอยู่กับห้องเด็กเล็ก เด็กอนุบาลน่ะค่ะบางทีเขาจะหยิบจับหรือชนเราแบบไม่รู้เรื่องอย่างนี้ค่ะเพื่อป้องกันการเสียหายนะ แล้วแต่คนนะคะ เขาก็ใส่คอนแทคเลนส์นะคะ เพราะมีเด็ก ๆ น่ะเวลาเล่นหยอกกันหรือว่าอะไรอย่างนี้ค่ะหรือไม่สะดวกอาจารย์นะพอเวลาใส่มันก็ชอบจะหล่นลงมาปลายจมูกก็ไม่อยากจับบ่อย ๆ ก็เปลี่ยนใส่คอนแทคเลนส์ แต่ว่าคอนแทกต์เลนส์ แต่ว่าคนที่ใส่คอนแทกต์เลนส์ก็จะต้องรักษาความสะอาดนะคะ แล้วคอนแทคเลนส์ก็จะมีระยะเวลาในการใช้นะคะ มีการหมดอายุนะจะต้องมีการเปลี่ยนนะคะ ก็มีความสิ้นเปลืองบ้างนะคะแต่ว่าเพื่อความสวยงามแล้วก็ใช้ชีวิตนะแล้วทีนี้ทุกวันนี้ด้านการแพทย์นะคะสามารถเปลี่ยนเลนส์ม่านตาได้นะคะ หรือว่าทำการผ่าตัดในกลุ่มที่เป็นตาเลือนรางจาสั้นได้นะคะก็คือไปทำเปลี่ยนเลนส์กระจกตาได้นะคะ ผ่าตัด น่าจะราคาอยู่ที่ประมาณที่ 50,000 นะ ถ้าเป็นโรงพยาบาลรัฐแค่…แค่ค่าผ่าตัดนะคะ ก็ยังน้อยกว่าผ่าตัดหูนะถ้าผ่าตัดหู ประมาณ 800,000 นะคะราคาเริ่มต้นแต่ว่าคนที่จะผ่าตัดได้สำหรับคนหูนะคะคนหูหนวกก็จะเป็นในกลุ่มของคนที่แก้วหู ยังมีประสาทสัมผัสเชื่อมต่อกันอยู่ ยังพอได้ยินเสียงตา… ของแก้วตาเป็นคนที่ยังมองเห็นอยู่นะคะที่จะผ่าตัดได้ แต่มันก็จะเป็นภาพเบลอ หรือภาพเลือนรางมากอย่างนี้นะคะสำหรับตัวนี้นะคะกลับมาที่กล้องของเรานะคะ กล้องส่องทางไกลจะมีขา ตัวกล้องที่ยาวมีขาช่วยในการกำหนดระยะห่างนะคะตัวนี้สามารถขยายได้ถึง 8 เท่านะคะมี… แต่ว่ามันก็จะมีอยู่ เริ่มที่4.2 นะ เริ่มที่ 6จนถึง…อันนี้น่าจะเป็นขนาดของด้ามนะคะผู้ที่ยืมได้ ก็จะเป็นกลุ่มของบกพร่องทางการเห็นในด้านของเลือนรางนะคะนี่ไง อันนี้ ตัวนี้ ใครเคยส่องไหมคะ มีใครเคยใช้ไหมแว่นแบบเด็ก ๆ ตอนเด็ก ๆ มีไหมตอนเด็ก ๆ ที่เป็นของเล่นก็มีนะคะ มันจะเป็นแต่ว่ามันจะเป็นพลาสติกนะคะก็จะใช้ได้อยู่ไม่นานเพราะว่าถ้าเป็นพลาสติกมันจะเป็นรอยขูดขีดเลนส์มันก็จะเสียเร็วนะคะเสียเร็วนะ มันก็แล้วแต่คนนะคะ เลนส์ของแว่นขยายมันจะมีเลนส์ที่เป็นพลาสติกกับเลนส์แก้วนะคะ ถ้าเป็นแก้วมันก็ใช้ในระยะเวบาที่ยาวนานกว่านะคะ แต่ว่าก็ต้องมีความระมัดระวังในการใช้นะคะ มีราคาแพงกว่า แต่ว่าเลนส์พลาสต -</w:t>
      </w:r>
    </w:p>
    <w:p>
      <w:pPr>
        <w:pStyle w:val="BodyText"/>
      </w:pPr>
      <w:r>
        <w:t xml:space="preserve">(อาจารย์ภาวิณี) สวัสดีพี่ล่ามนะคะ ขออภัยที่ให้รอค่ะเดี๋ยวขอนักศึกษานะคะมาให้มันทัน 9 โมงนะคะ เราจะเรียนกันเดี๋ยวอาจารย์จะบรรยายแค่ชั่วโมงเดียวนะ พี่ล่ามจะได้ไม่รอเรานะ พยายามมาให้เริ่มเรียนได้ 9 โมงนะคะกินข้าวกินอะไรกินอาหารให้เรียบร้อย9 โมง เรียนถึง 10 โมงหรือถ้าใครซื้อมาแล้วก็อดทนไว้ก่อนนะ เรียนถึง 10 โมง10 โมงแล้วค่อยไปกินก็ได้นะคะเกรงใจพี่ล่ามวันนี้นะคะ เดี๋ยวเราจะมาเรียนรู้เกี่ยวกับสิ่งอำนวยความสะดวกของกลุ่มบกพร่องทางการเห็นนะคะ ว่ามีอุปกรณ์อะไรบ้างที่ใช้ในการเรียนนะคะ ก็จะใช้ตั้งแต่เริ่มเห็นในกลุ่มของเด็กอนุบาลนะ หรือว่าเริ่มพัฒนาการเรียนนะคะ อาจารย์ที่หนังสือที่อาจารย์จะให้นักศึกษาใช้เรียนนะ มันจะมีอยู่ 2 กระทรวงนะคะแต่ว่าวันนี้จะใช้ของกระทรวงการศึกษาขั้นพื้นฐานนะคะ กระทรวงศึกษาธิการนะคะครั้งก่อนเราได้แบ่งกลุ่มไปแล้วนะว่ามันจะมีอยู่ 2 กลุ่มใหญ่ ๆ นะคะกลุ่มของสิ่งอำนวยความสะดวกที่เป็นการให้ยืมนะคะ กับกลุ่มที่เป็น…ให้เช่าหรือว่า… เดี๋ยวนะคะ เป็นกลุ่มที่ให้ไปเลยนะคะ กับกลุ่มที่ให้ยืมหรือกลุ่มบริการนะคะ แต่อันนี้ของกระทรวงศึกษาฯ เขาจะแบ่งออกเป็นย่อยอีกนะคะ จะเป็นอยู่ของ…ในหมวดของบัญชี ก.แล้วก็ ข ไข่ ค ควายนะคะ ก ไก่ ก็จะเป็นบัญชี คือ ให้ยืมนะคะส่วนบัญชี ข. แล้วก็ ค. นะคะ ข.ก็จะเป็นใน ข ไข่ ก็จะเป็นในกลุ่มของการให้เปล่านะคะ ให้ไปเลยแล้วก็ ค ควายจะเป็นในกลุ่มของการให้บริการนะคะ หรือว่าอาคารสถานที่นะคะวันนี้เราจะเรียนในกลุ่มของ ก ไก่ ในรหัส Aไม่ใช่นะคะ จะเป็นของอุปกรณ์ช่วยทางการเห็นนะคะ จะมีอยู่ประมาณ 10 กว่าชนิดนะคะมีแว่นขยาย เลนส์ขยายแว่นตา กล้องนะคะ แล้วก็เครื่องอิเล็กทรอนิกส์ ตั้งแต่หน้าที่ 3ถึงหน้าที่ 10 นะคะ เราก็สามารถเปิดภาพเข้าไปดูด้วยได้เลยนะคะอุปกรณ์ชิ้นแรกนะคะ ก็จะเป็นอุปกรณ์ขยายแบบมือถือแต่ว่าเครื่องนี้จะไม่มีไฟนะคะทุกวันนี้จะเห็นน้อยแล้วนะคะอุปกรณ์พวกนี้อันตัวนี้นะคะ จะมีกำลังขยายอยู่ประมาณที่ 3.25 เท่าเท่ากับแว่นตาของเราทุกวันนี้ ที่คนสายตาสั้น จะใส่อยู่ประมาณ 400เกือบ… เกือบเท่าแว่นตาของคนที่สายตาสั้นมาก ๆ ในปัจจุบันนี้ที่สามารถตัดเป็นแว่นตาได้นะคะเลนส์ของเครื่องขยายตัวนี้นะคะเครื่องขยายตัวนี้ก็จะมีด้ามจับ แต่จะไม่มีไฟนะคะมีขนาดเล็กกะทัดรัดรายละเอียดอาจจะไม่บรรยายไปทั้งหมดนะคะ มีน้ำหนักเบา พกพาง่ายนะ บางคนอาจจะไม่ได้มีเงินไปตัดแว่นแต่ว่าอาจจะขอรับสนับสนุนกับทางกระทรวงศึกษาธิการนะ หรือว่าครั้งก่อน ๆ นู้น ที่สถานศึกษา โรงเรียนเฉพาะทางโรงเรียนบกพร่องทางการเห็นน่ะค่ะ เขาก็จะมีให้นักเรียนได้ใช้กันนะคะ เครื่องมืออันนี้นะคะส่วนมากที่โรงเรียนเขาจะมีเป็นถ้าห้องเรียนมันมีเยอะนะเขาก็จะมีให้ยืมเกือบจะครบจำนวนนักเรียนนะคะ แต่ว่ายืมใช้แค่ในห้องเรียนนะ หรือบางสถานที่ก็มีอาจให้ยืมไปใช้ส่วนตัวได้นะคะก็จะเป็นเลนส์นูนนะคะ จะเรียกว่าเลนส์นูนนะ สำหรับคนสายตาสั้นเพื่อเป็นการขยายนะคะเลนส์นี้ทำด้วยพลาสติกมีขนาดกะทัดรัด มีน้ำหนักเบานะคะ ไม่ใหญ่มากนะเพื่อเป็นการพกพาได้ง่ายนะคะผู้ที่มีสิทธิ์ที่จะขอยืมได้ก็จะเป็นในกลุ่มคนของคนที่มีความบกพร่องทางการเห็นนะ ก็คือตาเลือนรางนะซึ่งได้รับการตรวจประเมินจาก… หมอที่ทำเกี่ยวกับตานะก็จะเรียกว่า</w:t>
      </w:r>
      <w:r>
        <w:t xml:space="preserve"> </w:t>
      </w:r>
      <w:r>
        <w:t xml:space="preserve">“</w:t>
      </w:r>
      <w:r>
        <w:t xml:space="preserve">จักษุแพทย์</w:t>
      </w:r>
      <w:r>
        <w:t xml:space="preserve">”</w:t>
      </w:r>
      <w:r>
        <w:t xml:space="preserve"> </w:t>
      </w:r>
      <w:r>
        <w:t xml:space="preserve">นะคะหรือได้รับการตรวจวินิจฉัยจากผู้เชี่ยวชาญทางด้านการเลือนรางนะคะ ว่าเป็นผู้ที่มีสายตาสั้นนะ อันนี้ใช้สำหรับคนสายตาสั้นนะคะคือที่จริงถ้าดูตามจริงก็จะดูใกล้ ๆใกล้มาก ๆ เลยนะคะ แต่ถ้ามีเครื่องขยายตัวนี้ก็จะช่วยให้เราไม่ต้องไปดูใกล้นะคะนักศึกษาเคยเห็นเขาส่องเพชรไหมคะ ส่องเพชรหรือส่องพระก็จะประมาณนี้นะคะ ก็จะเป็นตัวช่วยเหมือนคล้าย ๆ กันนะคะ ก็สามารถนำไปใช้ในชีวิตได้นะคะ บางอาชีพ อาชีพการส่องพระก็ได้นะคะ แต่หลัก ๆ ก็คือนำมาใช้เกี่ยวกับการเรียนนะคะ ซึ่งปัจจุบันนี้ก็บกพร่องทางการเห็นก็ไม่ค่อยใช้แล้วนะคะ เพราะว่ามีเทคโนโลยีเข้ามาช่วยก็คือโทรศัพท์นะคะหรือพวก TabletiPad อย่างนี้ค่ะ ก็จะช่วยขยายในตัวเลยนะคะ หรืออยากเป็นการส่องการส่องก็จะเป็นเครื่อง CCTVนะคะ เครื่องCCTV ทุกวันนี้ที่เป็นแบบพกพาน่ะค่ะ มันก็จะช่วยในเรื่องของปรับสีได้นะคะ ปรับแสงได้นะคะ เป็นตัวแทนนะต่อไปอีกนะคะ เป็นอุปกรณ์ช่วยในการเห็น ก็จะเป็นพวกเลนส์ขยายแบบวางแบบวางตั้งนะคะ อันนี้จะไม่มีด้ามจับนะจะเป็นแค่… มีแค่เลนส์เฉย ๆ นะคะซึ่งตัวนี้ จะช่วยขยายได้มากเลยนะคะสำหรับคนที่สายตาสั้นมาก มากกว่าที่จะใช้แว่นตาได้นะคะ จึงจำเป็นจะต้องใช้เครื่องขยายนะคะ หรือแว่นขยายตัวนี้นะคะ หรือเลนส์ขยายตัวนี้เข้ามาช่วยนะคะปัญหาของพวกนี้ ก็คือจะต้องใช้มือในการช่วยบังคับการเคลื่อนย้ายนะคะมีกำลังขยายแต่ละเลนส์กำลังขยายจะไม่เท่ากันนะคะจะมีกำลังขยายเริ่มตั้งแต่ 7 เท่าถึง 12.5 เท่านะคะก็จะเป็นเลนส์ขยายสำหรับสายตาสั้นนะคะ กลุ่มคนที่ใช้ก็คือกลุ่มตาเลือนรางนะคะ ที่ได้รับการประเมินจากจักษุแพทย์หรือจากผู้เชี่ยวชาญนะอันนี้เป็นตัวที่ 2 นะคะตัวนี้ก็จะมีขา ช่วยกะระยะห่างของ… ถ้าใช้กับการเรียน ตัวหนังสือนะคะก็จะใช้กะระยะห่างเพื่อให้เวลาเป็นขาค้ำ เราจะได้เลื่อนผ่านในขณะที่อ่านตามบรรทัดได้นะคะต่อไปเลนส์ขยายแบบด้ามจับ ชนิดวางทาบแล้วก็มีไฟนะคะ ตัวนี้จะคล้าย ๆขยายจะ ประมาณเท่ากับไฟฉายขนาดเล็กเรานะแต่ตัวนี้ก็จะเพิ่มระยะนูนนะคะ ขึ้นมานะคะระยะห่างของเลนส์กับขนาดตัวหนังสือนะ ขนาดตัวอักษรนะเพิ่มขาตรงนี้ขึ้นมานะคะขนาดขยายนะคะ ตัวเลนส์ ก็จะมีตั้งแต่4 เท่าขึ้นไปนะคะ จนถึง 12.5เท่านะคะก็มีให้เลือกนะคะ ถ้าจะยืมก็เลือกยืมตามขนาดเลนส์นะคะแต่ถ้าจะมี น่าจะมีอยู่ที่โรงเรียนเฉพาะทาง ก็คือโรงเรียนที่มีความบกพร่องทางการเห็นนะคะที่จะมีให้ยืม ที่ศูนย์ DSS ของเรายังไม่มีนะคะ เราใช้พวกอุปกรณ์อิเล็กทรอนิกส์แทนนะคะ เราใช้โปรแกรมแทนนะคะ ซึ่งเพราะว่าจำนวนผู้พิการของเรา ยังมีน้อยนะคะแล้วก็เพิ่มความสะดวกในการใช้งา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ปล่อยบอท1</dc:title>
  <dc:creator/>
  <cp:keywords/>
  <dcterms:created xsi:type="dcterms:W3CDTF">2025-10-09T00:54:18Z</dcterms:created>
  <dcterms:modified xsi:type="dcterms:W3CDTF">2025-10-09T00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9 ตุลาคม 2568 เวลา 07.01 น.</vt:lpwstr>
  </property>
  <property fmtid="{D5CDD505-2E9C-101B-9397-08002B2CF9AE}" pid="3" name="subtitle">
    <vt:lpwstr/>
  </property>
</Properties>
</file>